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0E33A283" w:rsidR="00E112A1" w:rsidRPr="000F317F" w:rsidRDefault="00E02137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asheera M. Mahmmod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01F24C2F" w14:textId="1CB5CC03" w:rsidR="003F4633" w:rsidRPr="00026CFE" w:rsidRDefault="00E02137" w:rsidP="00026CFE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 xml:space="preserve">Speech Enhancement, Signal Processing, Steganography, and </w:t>
            </w:r>
            <w:r w:rsidR="00622EFA">
              <w:rPr>
                <w:sz w:val="32"/>
                <w:szCs w:val="32"/>
              </w:rPr>
              <w:t>Machine Learning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328319EB" w14:textId="77777777" w:rsidR="003F4633" w:rsidRDefault="00E02137" w:rsidP="00E0213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درس</w:t>
            </w:r>
            <w:r w:rsidR="00D7467E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  <w:r w:rsidR="000450BB">
              <w:rPr>
                <w:rFonts w:hint="cs"/>
                <w:sz w:val="28"/>
                <w:szCs w:val="28"/>
                <w:rtl/>
                <w:lang w:bidi="ar-IQ"/>
              </w:rPr>
              <w:t xml:space="preserve">دكتور </w:t>
            </w:r>
          </w:p>
          <w:p w14:paraId="2CA1FB58" w14:textId="09C70122" w:rsidR="000450BB" w:rsidRPr="00D90040" w:rsidRDefault="000450BB" w:rsidP="00E0213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lang w:bidi="ar-IQ"/>
              </w:rPr>
            </w:pP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tbl>
            <w:tblPr>
              <w:bidiVisual/>
              <w:tblW w:w="5000" w:type="pct"/>
              <w:tblLayout w:type="fixed"/>
              <w:tblLook w:val="0600" w:firstRow="0" w:lastRow="0" w:firstColumn="0" w:lastColumn="0" w:noHBand="1" w:noVBand="1"/>
            </w:tblPr>
            <w:tblGrid>
              <w:gridCol w:w="8571"/>
            </w:tblGrid>
            <w:tr w:rsidR="00E00193" w14:paraId="2FFB19EA" w14:textId="77777777" w:rsidTr="00A00BBC">
              <w:trPr>
                <w:trHeight w:val="997"/>
              </w:trPr>
              <w:tc>
                <w:tcPr>
                  <w:tcW w:w="8787" w:type="dxa"/>
                </w:tcPr>
                <w:p w14:paraId="76347FAA" w14:textId="266C470F" w:rsidR="00E00193" w:rsidRDefault="00E00193" w:rsidP="008A1F04">
                  <w:pPr>
                    <w:pStyle w:val="Heading1"/>
                    <w:bidi/>
                    <w:ind w:left="360"/>
                    <w:rPr>
                      <w:rtl/>
                    </w:rPr>
                  </w:pPr>
                  <w:r w:rsidRPr="0095329A">
                    <w:rPr>
                      <w:rStyle w:val="Triangle"/>
                      <w:color w:val="1F3864" w:themeColor="accent5" w:themeShade="80"/>
                    </w:rPr>
                    <w:lastRenderedPageBreak/>
                    <w:t>▼</w:t>
                  </w:r>
                  <w:r>
                    <w:rPr>
                      <w:rFonts w:hint="cs"/>
                      <w:rtl/>
                    </w:rPr>
                    <w:t xml:space="preserve"> الكتب والمؤلفات</w:t>
                  </w:r>
                </w:p>
                <w:p w14:paraId="57129C82" w14:textId="77777777" w:rsidR="00E00193" w:rsidRPr="00D6004E" w:rsidRDefault="00E00193" w:rsidP="00E00193">
                  <w:pPr>
                    <w:ind w:left="360"/>
                    <w:jc w:val="both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D6004E">
                    <w:rPr>
                      <w:rFonts w:asciiTheme="majorBidi" w:hAnsiTheme="majorBidi" w:cstheme="majorBidi"/>
                      <w:b/>
                      <w:bCs/>
                    </w:rPr>
                    <w:t>Journal Publications</w:t>
                  </w:r>
                </w:p>
                <w:p w14:paraId="000B1BE5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. M. Abdu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Hadi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bdulrazzaq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 Naser,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lsabah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H. Abdulhussain, and B. M. Mahmmod, “Performance evaluation of frequency division duplex (FDD) massive multiple input multiple output (MIMO) under different correlation models,”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PeerJ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Comput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. Sci., vol. 8, p. e1017, Jun. 2022.</w:t>
                  </w:r>
                </w:p>
                <w:p w14:paraId="4539CC8D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B. M. Mahmmod,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lGhadhba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and J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Flusser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Face Recognition Algorithm Based on Fast Computation of Orthogonal Moments,” Mathematics, vol. 10, no. 15, p. 2721, Aug. 2022.</w:t>
                  </w:r>
                </w:p>
                <w:p w14:paraId="55690514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B. M. Mahmmod, J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Flusser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K. A. A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Utaibi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and S.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Sait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Fast Overlapping Block Processing Algorithm for Feature Extraction,” Symmetry (Basel)., vol. 14, no. 4, p. 715, Apr. 2022.</w:t>
                  </w:r>
                </w:p>
                <w:p w14:paraId="38F4BF29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B. M. Mahmmod, S. H. Abdulhussain, T. Suk, and A. Hussain, “Fast Computation of Hahn Polynomials for High Order Moments,” IEEE Access, vol. 10, pp. 48719–48732, 2022.</w:t>
                  </w:r>
                </w:p>
                <w:p w14:paraId="20565B24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lsabah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M. A. Naser, B. M. Mahmmod, and S. H. Abdulhussain, “A Computationally Efficient Gradient Algorithm for Downlink Training Sequence Optimization in FDD Massive MIMO Systems,” Network, vol. 2, no. 2, pp. 329–349, Jun. 2022.</w:t>
                  </w:r>
                </w:p>
                <w:p w14:paraId="2BF3465A" w14:textId="77777777" w:rsidR="00E00193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S. H. Abdulhussain, B. M. Mahmmod, T. Baker, and D. Al</w:t>
                  </w:r>
                  <w:r w:rsidRPr="00FA73F4">
                    <w:rPr>
                      <w:rFonts w:ascii="Cambria Math" w:hAnsi="Cambria Math" w:cs="Cambria Math"/>
                      <w:sz w:val="22"/>
                      <w:szCs w:val="22"/>
                    </w:rPr>
                    <w:t>‐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umeily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</w:t>
                  </w:r>
                  <w:r w:rsidRPr="00FA73F4">
                    <w:rPr>
                      <w:rFonts w:ascii="Times New Roman" w:hAnsi="Times New Roman" w:cs="Times New Roman"/>
                      <w:sz w:val="22"/>
                      <w:szCs w:val="22"/>
                    </w:rPr>
                    <w:t>“</w:t>
                  </w: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Fast and accurate computation of high</w:t>
                  </w:r>
                  <w:r w:rsidRPr="00FA73F4">
                    <w:rPr>
                      <w:rFonts w:ascii="Cambria Math" w:hAnsi="Cambria Math" w:cs="Cambria Math"/>
                      <w:sz w:val="22"/>
                      <w:szCs w:val="22"/>
                    </w:rPr>
                    <w:t>‐</w:t>
                  </w: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order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Tchebichef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 polynomials,</w:t>
                  </w:r>
                  <w:r w:rsidRPr="00FA73F4">
                    <w:rPr>
                      <w:rFonts w:ascii="Times New Roman" w:hAnsi="Times New Roman" w:cs="Times New Roman"/>
                      <w:sz w:val="22"/>
                      <w:szCs w:val="22"/>
                    </w:rPr>
                    <w:t>”</w:t>
                  </w: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Concurr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Comput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Pract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. Exp., Sep. 2022.</w:t>
                  </w:r>
                </w:p>
                <w:p w14:paraId="2EDEAF1B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lsabah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M. A. Naser, B. M. Mahmmod, S. H. </w:t>
                  </w:r>
                  <w:proofErr w:type="gram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bdulhussain,  et al.</w:t>
                  </w:r>
                  <w:proofErr w:type="gram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6G Wireless Communications Networks: A Comprehensive Survey,” IEEE Access, vol. 9, pp. 148191–148243, 2021.</w:t>
                  </w:r>
                </w:p>
                <w:p w14:paraId="03BB804A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lsabah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M. A. Naser, B. M. Mahmmod, N. K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Noordi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and S. H. Abdulhussain, “Sum Rate Maximization Versus MSE Minimization in FDD Massive MIMO Systems </w:t>
                  </w:r>
                  <w:proofErr w:type="gram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With</w:t>
                  </w:r>
                  <w:proofErr w:type="gram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 Short Coherence Time,” IEEE Access, vol. 9, pp. 108793–108808, 2021.</w:t>
                  </w:r>
                </w:p>
                <w:p w14:paraId="4B354603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lastRenderedPageBreak/>
                    <w:t xml:space="preserve">S. H. Abdulhussain, B. M. Mahmmod, M. A. Naser, M. Q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lsabah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R. Ali, and S. A. R. Al-Haddad, “A Robust Handwritten Numeral Recognition Using Hybrid Orthogonal Polynomials and Moments,” Sensors, vol. 21, no. 6, p. 1999, Mar. 2021.</w:t>
                  </w:r>
                </w:p>
                <w:p w14:paraId="55CBC498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I. M. Hameed, S. H. Abdulhussain, and B. M. Mahmmod, “Content-based image retrieval: A review of recent trends,” Cogent Eng., vol. 8, no. 1, p. 1927469, Jan. 2021.</w:t>
                  </w:r>
                </w:p>
                <w:p w14:paraId="0541DD74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K. A. A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Utaibi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H. Abdulhussain, B. M. Mahmmod, M. A. Naser,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lsabah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and S.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Sait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Reliable Recurrence Algorithm for High-Order Krawtchouk Polynomials,” Entropy, vol. 23, no. 9, p. 1162, Sep. 2021.</w:t>
                  </w:r>
                </w:p>
                <w:p w14:paraId="4AD963A3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 and B. M. Mahmmod, “Fast and efficient recursive algorithm of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Meixner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 polynomials,” J. Real-Time Image Process., vol. 18, no. 6, pp. 2225–2237, Dec. 2021.</w:t>
                  </w:r>
                </w:p>
                <w:p w14:paraId="10D03C69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Z. N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Ida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S. H. Abdulhussain, B. M. Mahmmod, K. A. A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Utaibi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S. A. R. A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Hadad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and S.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Sait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Fast Shot Boundary Detection Based on Separable Moments and Support Vector Machine,” IEEE Access, vol. 9, pp. 106412–106427, 2021.</w:t>
                  </w:r>
                </w:p>
                <w:p w14:paraId="1FAA339B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. M. Abdu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Hadi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H. Abdulhussain, and B. M. Mahmmod, “On the computational aspects of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Charlier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 polynomials,” Cogent Eng., vol. 7, no. 1, p. 1763553, Jan. 2020.</w:t>
                  </w:r>
                </w:p>
                <w:p w14:paraId="5F8A8245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B. M. Mahmmod, A. M. Abdu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Hadi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H. Abdulhussain, and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Hussie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On Computational Aspects of Krawtchouk Polynomials for High Orders,” J. Imaging, vol. 6, no. 8, p. 81, Aug. 2020.</w:t>
                  </w:r>
                </w:p>
                <w:p w14:paraId="2A3C1803" w14:textId="7D32FB42" w:rsidR="00E00193" w:rsidRPr="008A1F04" w:rsidRDefault="00E00193" w:rsidP="008A1F04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S. A. R. Al-Haddad, M. I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Saripa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B. M. Mahmmod, and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Hussie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Fast Temporal Video Segmentation Based on Krawtchouk-Tchebichef Moments,” IEEE Access, vol. 8, pp. 72347–72359, 2020.</w:t>
                  </w:r>
                </w:p>
                <w:p w14:paraId="5E71F006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M. A. Naser,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lsabah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B. M. Mahmmod, N. K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Noordi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S. H. Abdulhussain, and T. Baker, “Downlink Training Design for FDD Massive MIMO Systems in the Presence of Colored Noise,” Electronics, vol. 9, no. 12, p. 2155, Dec. 2020.</w:t>
                  </w:r>
                </w:p>
                <w:p w14:paraId="5411F437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B. M. Mahmmod, A. R. Ramli, T. Baker, F. A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Obeidat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H. Abdulhussain, and W.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ass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Speech Enhancement Algorithm Based on Super-Gaussian Modeling and Orthogonal Polynomials,” IEEE Access, vol. 7, pp. 103485–103504, 2019.</w:t>
                  </w:r>
                </w:p>
                <w:p w14:paraId="4FD2BA3F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A. R. Ramli, B. M. Mahmmod, M. I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Saripa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A. R. Al-Haddad, and W.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ass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“Shot boundary detection based on orthogonal polynomial,”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Multimed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. Tools Appl., vol. 78, no. 14, pp. 20361–20382, Jul. 2019.</w:t>
                  </w:r>
                </w:p>
                <w:p w14:paraId="623FDBAD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lastRenderedPageBreak/>
                    <w:t xml:space="preserve">S. H. Abdulhussain, A. R. Ramli, B. M. Mahmmod, M. I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Saripa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A. R. Al-Haddad, and W.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ass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A New Hybrid form of Krawtchouk and Tchebichef Polynomials: Design and Application,” J. Math. Imaging Vis., vol. 61, no. 4, pp. 555–570, May 2019.</w:t>
                  </w:r>
                </w:p>
                <w:p w14:paraId="46DB5F0D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A. R. Ramli, S. A. R. Al-Haddad, B. M. Mahmmod, and W.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ass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On Computational Aspects of Tchebichef Polynomials for Higher Polynomial Order,” IEEE Access, vol. 5, pp. 2470–2478, 2017.</w:t>
                  </w:r>
                </w:p>
                <w:p w14:paraId="68DA6271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A. Ramli,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Saripa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B. Mahmmod, S. Al-Haddad, and W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ass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Methods and Challenges in Shot Boundary Detection: A Review,” Entropy, vol. 20, no. 4, p. 214, Mar. 2018.</w:t>
                  </w:r>
                </w:p>
                <w:p w14:paraId="1CFF7866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A. R. Ramli, S. A. R. Al-Haddad, B. M. Mahmmod, and W.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ass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Fast Recursive Computation of Krawtchouk Polynomials,” J. Math. Imaging Vis., vol. 60, no. 3, pp. 285–303, Mar. 2018.</w:t>
                  </w:r>
                </w:p>
                <w:p w14:paraId="0FBA9163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B. M. Mahmmod, A. R. bin Ramli, S. H. Abdulhussain, S. A. R. Al-Haddad, and W.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ass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Signal compression and enhancement using a new orthogonal-polynomial-based discrete transform,” IET Signal Process., vol. 12, no. 1, pp. 129–142, Feb. 2018.</w:t>
                  </w:r>
                </w:p>
                <w:p w14:paraId="03683C84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B. M. Mahmmod, A. R. Ramli, S. H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bdulhussia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A. R. Al-Haddad, and W.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ass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Low-Distortion MMSE Speech Enhancement Estimator Based on Laplacian Prior,” IEEE Access, vol. 5, pp. 9866–9881, 2017.</w:t>
                  </w:r>
                </w:p>
                <w:p w14:paraId="50E6343F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A. R. Ramli, B. M. Mahmmod, S. A. R. Al-Haddad, and W.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ass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Image edge detection operators based on orthogonal polynomials,” Int. J. Image Data Fusion, pp. 1–16, May 2017.</w:t>
                  </w:r>
                </w:p>
                <w:p w14:paraId="2A6F39BE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B.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Mohmmod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H. Abdulhussain, and A. A. Mohammed, “Location Management System based RFID and Google Earth API,” Int. J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Comput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. Appl., vol. 86, no. 19, 2014.</w:t>
                  </w:r>
                </w:p>
                <w:p w14:paraId="0DD45CD8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H. S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Radeaf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and B. M. Mahmood, “Concise Architecture of a Remote Network based Controller,” Int. J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Comput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. Appl., vol. 77, no. 8, 2013.</w:t>
                  </w:r>
                </w:p>
                <w:p w14:paraId="26FA830B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D. J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Kadh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B.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Ridha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and A. M. Abbas, “Design and Simulation of a Proposed Location Management Model for Cellular Networks,” J. Mob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Commun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., vol. 6, no. 1, pp. 9–15, Jan. 2012.</w:t>
                  </w:r>
                </w:p>
                <w:p w14:paraId="52320F30" w14:textId="49D6D17F" w:rsidR="00E00193" w:rsidRPr="008A1F04" w:rsidRDefault="00E00193" w:rsidP="008A1F04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lastRenderedPageBreak/>
                    <w:t xml:space="preserve">D. J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Kadh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H. Abdulhussain, B.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Ridha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and A. M. Abbas, “A balanced backoff algorithm for ieee802. 11 wireless </w:t>
                  </w:r>
                  <w:proofErr w:type="gram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network</w:t>
                  </w:r>
                  <w:proofErr w:type="gram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” Iraqi J. Appl. Phys., vol. 8, no. 1, pp. 27–33, 2012.</w:t>
                  </w:r>
                </w:p>
                <w:p w14:paraId="657D943B" w14:textId="77777777" w:rsidR="00E00193" w:rsidRPr="00FA73F4" w:rsidRDefault="00E00193" w:rsidP="00E00193">
                  <w:pPr>
                    <w:ind w:left="360"/>
                    <w:jc w:val="both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FA73F4">
                    <w:rPr>
                      <w:rFonts w:asciiTheme="majorBidi" w:hAnsiTheme="majorBidi" w:cstheme="majorBidi"/>
                      <w:b/>
                      <w:bCs/>
                    </w:rPr>
                    <w:t>Conference Papers</w:t>
                  </w:r>
                </w:p>
                <w:p w14:paraId="1DAC7593" w14:textId="54993FFF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M. M. Faisal, M. S. Mohammed, A.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bduljabar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S. H. Abdulhussain, </w:t>
                  </w:r>
                  <w:r w:rsidR="008A1F04"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B. M. Mahmmod</w:t>
                  </w:r>
                  <w:r w:rsidR="008A1F0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, </w:t>
                  </w: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et al., “Object Detection and Distance Measurement Using AI,” in 2021 14th International Conference on Developments in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eSystems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 Engineering (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DeSE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), 2021, pp. 559–565.</w:t>
                  </w:r>
                </w:p>
                <w:p w14:paraId="7C274F95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I. M. Hameed, S. H. Abdulhussain, B. M. Mahmmod, and A. Hussain, “Content Based Image Retrieval Based on Feature Fusion and Support Vector Machine,” in 2021 14th International Conference on Developments in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eSystems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 Engineering (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DeSE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), 2021, pp. 552–558.</w:t>
                  </w:r>
                </w:p>
                <w:p w14:paraId="0B24F667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B. M. Mahmmod, S. H. Abdulhussain, M. A. Naser, M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lsabah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and J. Mustafina, “Speech Enhancement Algorithm Based on a Hybrid Estimator,” in IOP Conference Series: Materials Science and Engineering, 2021, vol. 1090, no. 1, p. 012102.</w:t>
                  </w:r>
                </w:p>
                <w:p w14:paraId="07976454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H. S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Radeaf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B. M. Mahmmod, S. H. Abdulhussain, and D. A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umaeily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A steganography based on orthogonal moments,” in Proceedings of the International Conference on Information and Communication Technology - ICICT ’19, 2019, pp. 147–153.</w:t>
                  </w:r>
                </w:p>
                <w:p w14:paraId="55F0ACE7" w14:textId="77777777" w:rsidR="00E00193" w:rsidRPr="00FA73F4" w:rsidRDefault="00E00193" w:rsidP="00E00193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A. S. A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Zubaidi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B. M. Mahmmod, S. H. Abdulhussain, and D. Al-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umaeily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Re-evaluation of the stable improved LEACH routing protocol for wireless sensor network,” in Proceedings of the International Conference on Information and Communication Technology - ICICT ’19, 2019, pp. 96–101.</w:t>
                  </w:r>
                </w:p>
                <w:p w14:paraId="03A36F8D" w14:textId="5D75DC56" w:rsidR="00E00193" w:rsidRPr="008A1F04" w:rsidRDefault="00E00193" w:rsidP="008A1F04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asciiTheme="majorBidi" w:hAnsiTheme="majorBidi" w:cstheme="majorBidi"/>
                      <w:sz w:val="22"/>
                      <w:szCs w:val="22"/>
                    </w:rPr>
                  </w:pPr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 xml:space="preserve">S. H. Abdulhussain, A. R. Ramli, A. J. Hussain, B. M. Mahmmod, and W. A. </w:t>
                  </w:r>
                  <w:proofErr w:type="spellStart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Jassim</w:t>
                  </w:r>
                  <w:proofErr w:type="spellEnd"/>
                  <w:r w:rsidRPr="00FA73F4">
                    <w:rPr>
                      <w:rFonts w:asciiTheme="majorBidi" w:hAnsiTheme="majorBidi" w:cstheme="majorBidi"/>
                      <w:sz w:val="22"/>
                      <w:szCs w:val="22"/>
                    </w:rPr>
                    <w:t>, “Orthogonal polynomial embedded image kernel,” in Proceedings of the International Conference on Information and Communication Technology - ICICT ’19, 2019, pp. 215–221.</w:t>
                  </w:r>
                </w:p>
              </w:tc>
            </w:tr>
          </w:tbl>
          <w:p w14:paraId="4F1DE77F" w14:textId="77777777" w:rsidR="00E00193" w:rsidRPr="004676D6" w:rsidRDefault="00E00193" w:rsidP="00E00193">
            <w:pPr>
              <w:tabs>
                <w:tab w:val="left" w:pos="5477"/>
              </w:tabs>
            </w:pPr>
          </w:p>
          <w:p w14:paraId="7F1FB3A7" w14:textId="7523B71B" w:rsidR="001C2FAF" w:rsidRPr="003C3744" w:rsidRDefault="001C2FAF" w:rsidP="00D7467E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36435998" w:rsidR="009419FE" w:rsidRPr="006C5D8E" w:rsidRDefault="00E02137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974D3" w14:textId="77777777" w:rsidR="00C44EF2" w:rsidRDefault="00C44EF2" w:rsidP="00DA33C3">
      <w:pPr>
        <w:spacing w:after="0" w:line="240" w:lineRule="auto"/>
      </w:pPr>
      <w:r>
        <w:separator/>
      </w:r>
    </w:p>
  </w:endnote>
  <w:endnote w:type="continuationSeparator" w:id="0">
    <w:p w14:paraId="525E9012" w14:textId="77777777" w:rsidR="00C44EF2" w:rsidRDefault="00C44EF2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86D4E" w14:textId="77777777" w:rsidR="008D52AD" w:rsidRDefault="008D52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769858A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4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4769858A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4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2EFA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2EFA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5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61029" w14:textId="77777777" w:rsidR="008D52AD" w:rsidRDefault="008D5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BAF55" w14:textId="77777777" w:rsidR="00C44EF2" w:rsidRDefault="00C44EF2" w:rsidP="00DA33C3">
      <w:pPr>
        <w:spacing w:after="0" w:line="240" w:lineRule="auto"/>
      </w:pPr>
      <w:r>
        <w:separator/>
      </w:r>
    </w:p>
  </w:footnote>
  <w:footnote w:type="continuationSeparator" w:id="0">
    <w:p w14:paraId="180286C9" w14:textId="77777777" w:rsidR="00C44EF2" w:rsidRDefault="00C44EF2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A9251" w14:textId="77777777" w:rsidR="008D52AD" w:rsidRDefault="008D52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1CDE056B" w:rsidR="00DA33C3" w:rsidRPr="00E62594" w:rsidRDefault="00E02137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0C828A5A" wp14:editId="5687D59B">
                <wp:simplePos x="0" y="0"/>
                <wp:positionH relativeFrom="column">
                  <wp:posOffset>16510</wp:posOffset>
                </wp:positionH>
                <wp:positionV relativeFrom="paragraph">
                  <wp:posOffset>-111760</wp:posOffset>
                </wp:positionV>
                <wp:extent cx="1393190" cy="1400175"/>
                <wp:effectExtent l="19050" t="19050" r="16510" b="2857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4255" b="25253"/>
                        <a:stretch/>
                      </pic:blipFill>
                      <pic:spPr bwMode="auto">
                        <a:xfrm>
                          <a:off x="0" y="0"/>
                          <a:ext cx="1393190" cy="14001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7E24C60A" w:rsidR="00DA33C3" w:rsidRPr="004D5DE7" w:rsidRDefault="00026CFE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بشيرة محمدرضا محمو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7504905F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189" w:type="dxa"/>
          <w:vAlign w:val="center"/>
        </w:tcPr>
        <w:p w14:paraId="0F297686" w14:textId="341A6E41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566BC819" w:rsidR="00DA33C3" w:rsidRDefault="00D41F0E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دكتورا</w:t>
          </w:r>
          <w:r w:rsidR="00DA33C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E0213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حاسبات</w:t>
          </w:r>
        </w:p>
      </w:tc>
      <w:tc>
        <w:tcPr>
          <w:tcW w:w="3189" w:type="dxa"/>
          <w:vAlign w:val="center"/>
        </w:tcPr>
        <w:p w14:paraId="151F40E9" w14:textId="12D148C1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8D52AD" w:rsidRPr="004D5DE7" w14:paraId="4C3F0F0D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26E429C7" w14:textId="0C56C0A6" w:rsidR="008D52AD" w:rsidRDefault="008D52AD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 xml:space="preserve">ماجستير في هندسة الحاسبات </w:t>
          </w:r>
        </w:p>
      </w:tc>
      <w:tc>
        <w:tcPr>
          <w:tcW w:w="3189" w:type="dxa"/>
          <w:vAlign w:val="center"/>
        </w:tcPr>
        <w:p w14:paraId="1A236D2B" w14:textId="2F5CCCBC" w:rsidR="008D52AD" w:rsidRDefault="008D52AD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حاسبات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5C1FD519" w14:textId="77777777" w:rsidR="008D52AD" w:rsidRPr="004D5DE7" w:rsidRDefault="008D52AD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3620488B" w:rsidR="00B30E8E" w:rsidRPr="00B30E8E" w:rsidRDefault="00E02137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basheera.m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5F1F6" w14:textId="77777777" w:rsidR="008D52AD" w:rsidRDefault="008D52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8367883">
    <w:abstractNumId w:val="2"/>
  </w:num>
  <w:num w:numId="2" w16cid:durableId="2129622581">
    <w:abstractNumId w:val="1"/>
  </w:num>
  <w:num w:numId="3" w16cid:durableId="254629113">
    <w:abstractNumId w:val="3"/>
  </w:num>
  <w:num w:numId="4" w16cid:durableId="2096783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26CFE"/>
    <w:rsid w:val="00032DC9"/>
    <w:rsid w:val="00035F98"/>
    <w:rsid w:val="000450BB"/>
    <w:rsid w:val="000669D4"/>
    <w:rsid w:val="000850C2"/>
    <w:rsid w:val="00090FBD"/>
    <w:rsid w:val="000B1F7D"/>
    <w:rsid w:val="000C16DB"/>
    <w:rsid w:val="000E52F2"/>
    <w:rsid w:val="000E7163"/>
    <w:rsid w:val="000F04B0"/>
    <w:rsid w:val="000F2A49"/>
    <w:rsid w:val="000F317F"/>
    <w:rsid w:val="000F6DCF"/>
    <w:rsid w:val="000F72BA"/>
    <w:rsid w:val="001017EF"/>
    <w:rsid w:val="00112726"/>
    <w:rsid w:val="00137B53"/>
    <w:rsid w:val="00142570"/>
    <w:rsid w:val="0014644C"/>
    <w:rsid w:val="001577F1"/>
    <w:rsid w:val="001607EB"/>
    <w:rsid w:val="00166088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C5B80"/>
    <w:rsid w:val="002E0658"/>
    <w:rsid w:val="002F6A67"/>
    <w:rsid w:val="00304597"/>
    <w:rsid w:val="00314A16"/>
    <w:rsid w:val="00317AC2"/>
    <w:rsid w:val="003436B5"/>
    <w:rsid w:val="00364502"/>
    <w:rsid w:val="00367BBE"/>
    <w:rsid w:val="00382F5D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E394B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22EF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A1F04"/>
    <w:rsid w:val="008D52AD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6150A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BF58BF"/>
    <w:rsid w:val="00C121B2"/>
    <w:rsid w:val="00C13993"/>
    <w:rsid w:val="00C20058"/>
    <w:rsid w:val="00C3725C"/>
    <w:rsid w:val="00C44EF2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41F0E"/>
    <w:rsid w:val="00D50979"/>
    <w:rsid w:val="00D509A7"/>
    <w:rsid w:val="00D7467E"/>
    <w:rsid w:val="00D90040"/>
    <w:rsid w:val="00DA0DCA"/>
    <w:rsid w:val="00DA33C3"/>
    <w:rsid w:val="00DB3943"/>
    <w:rsid w:val="00DB5976"/>
    <w:rsid w:val="00DC5F30"/>
    <w:rsid w:val="00DE065A"/>
    <w:rsid w:val="00E00193"/>
    <w:rsid w:val="00E019CD"/>
    <w:rsid w:val="00E02137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1187</Words>
  <Characters>676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Basheera M. Mahmmod</cp:lastModifiedBy>
  <cp:revision>15</cp:revision>
  <dcterms:created xsi:type="dcterms:W3CDTF">2021-02-14T18:40:00Z</dcterms:created>
  <dcterms:modified xsi:type="dcterms:W3CDTF">2023-03-02T20:36:00Z</dcterms:modified>
</cp:coreProperties>
</file>